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7A64810A" w:rsidR="00596BBE" w:rsidRPr="004A431E" w:rsidRDefault="00633EC9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J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30A591A3" w:rsidR="00596BBE" w:rsidRPr="004D0C27" w:rsidRDefault="00633EC9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D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1DD7E721" w:rsidR="00596BBE" w:rsidRDefault="00633EC9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nline Polling System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18D23A8F" w:rsidR="0001475A" w:rsidRPr="00640DF8" w:rsidRDefault="006C2FBE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936-2</w:t>
            </w:r>
          </w:p>
        </w:tc>
        <w:tc>
          <w:tcPr>
            <w:tcW w:w="768" w:type="pct"/>
          </w:tcPr>
          <w:p w14:paraId="3C04A1F3" w14:textId="106879DA" w:rsidR="0001475A" w:rsidRPr="00640DF8" w:rsidRDefault="00633EC9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747-2</w:t>
            </w:r>
          </w:p>
        </w:tc>
        <w:tc>
          <w:tcPr>
            <w:tcW w:w="767" w:type="pct"/>
          </w:tcPr>
          <w:p w14:paraId="18C5C0AB" w14:textId="09F27D49" w:rsidR="0001475A" w:rsidRPr="00640DF8" w:rsidRDefault="006C2FBE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5105-2</w:t>
            </w:r>
          </w:p>
        </w:tc>
        <w:tc>
          <w:tcPr>
            <w:tcW w:w="726" w:type="pct"/>
            <w:vAlign w:val="center"/>
          </w:tcPr>
          <w:p w14:paraId="757D2E58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0252CB5B" w:rsidR="005A4F34" w:rsidRPr="00640DF8" w:rsidRDefault="006C2FBE" w:rsidP="005A4F3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443FFB7A" w:rsidR="002E6029" w:rsidRPr="00640DF8" w:rsidRDefault="006C2FBE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47CC0D89" w:rsidR="002E6029" w:rsidRPr="00640DF8" w:rsidRDefault="006C2FBE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36EC2224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2E8BA5F4" w:rsidR="002E6029" w:rsidRPr="00640DF8" w:rsidRDefault="006C2FBE" w:rsidP="0036747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0DC097D6" w:rsidR="002E6029" w:rsidRPr="00640DF8" w:rsidRDefault="006C2FBE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24932C29" w:rsidR="002E6029" w:rsidRPr="00640DF8" w:rsidRDefault="006C2FBE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7543A68B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AA7CD4F" w:rsidR="002E6029" w:rsidRPr="00640DF8" w:rsidRDefault="00367475" w:rsidP="0036747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3F98BF94" w:rsidR="002E6029" w:rsidRPr="00640DF8" w:rsidRDefault="00633EC9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7FE662A2" w:rsidR="002E6029" w:rsidRPr="00640DF8" w:rsidRDefault="00367475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5A63F576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2E02E799" w:rsidR="002E6029" w:rsidRPr="00640DF8" w:rsidRDefault="006C2FBE" w:rsidP="0036747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  <w:tc>
          <w:tcPr>
            <w:tcW w:w="768" w:type="pct"/>
            <w:shd w:val="clear" w:color="auto" w:fill="auto"/>
          </w:tcPr>
          <w:p w14:paraId="031E2690" w14:textId="601A7D36" w:rsidR="002E6029" w:rsidRPr="00640DF8" w:rsidRDefault="006C2FBE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0D788A9C" w14:textId="0E4ECBA0" w:rsidR="002E6029" w:rsidRPr="00640DF8" w:rsidRDefault="00367475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87EAF14" w14:textId="0F4CB997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6C16B58F" w:rsidR="002E6029" w:rsidRPr="00640DF8" w:rsidRDefault="00367475" w:rsidP="0036747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1B4A5EEA" w14:textId="0B0ABC64" w:rsidR="002E6029" w:rsidRPr="00640DF8" w:rsidRDefault="00633EC9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48AF7600" w:rsidR="002E6029" w:rsidRPr="00640DF8" w:rsidRDefault="00367475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7F92345" w14:textId="646A315A" w:rsidR="002E6029" w:rsidRPr="00640DF8" w:rsidRDefault="002E6029" w:rsidP="008A2078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3E401B73" w:rsidR="002E6029" w:rsidRPr="00640DF8" w:rsidRDefault="00367475" w:rsidP="0036747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AF95619" w14:textId="35EA0000" w:rsidR="002E6029" w:rsidRPr="00640DF8" w:rsidRDefault="00633EC9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CCBED5D" w14:textId="3B56EB6B" w:rsidR="002E6029" w:rsidRPr="00640DF8" w:rsidRDefault="00367475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29F2A5B6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3C69D5EE" w:rsidR="002E6029" w:rsidRPr="00640DF8" w:rsidRDefault="00367475" w:rsidP="0036747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046CD38" w14:textId="6D0ED843" w:rsidR="002E6029" w:rsidRPr="00640DF8" w:rsidRDefault="00633EC9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DB7442C" w14:textId="212C4B71" w:rsidR="002E6029" w:rsidRPr="00640DF8" w:rsidRDefault="00367475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1C1D308C" w14:textId="165DF61C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753D166F" w:rsidR="002E6029" w:rsidRPr="00640DF8" w:rsidRDefault="006C2FBE" w:rsidP="0036747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4B50BC54" w14:textId="67765735" w:rsidR="002E6029" w:rsidRPr="00640DF8" w:rsidRDefault="006C2FBE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42711D72" w14:textId="24561F5E" w:rsidR="002E6029" w:rsidRPr="00640DF8" w:rsidRDefault="006C2FBE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21B8606D" w14:textId="6ABF2812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0EA6BAF2" w:rsidR="002E6029" w:rsidRPr="00640DF8" w:rsidRDefault="00367475" w:rsidP="0036747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8" w:type="pct"/>
            <w:shd w:val="clear" w:color="auto" w:fill="auto"/>
          </w:tcPr>
          <w:p w14:paraId="3C69B23F" w14:textId="6C9CC07C" w:rsidR="002E6029" w:rsidRPr="00640DF8" w:rsidRDefault="00633EC9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14:paraId="355036CE" w14:textId="740C8649" w:rsidR="002E6029" w:rsidRPr="00640DF8" w:rsidRDefault="00367475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6C2FBE">
              <w:rPr>
                <w:rFonts w:ascii="Cambria" w:hAnsi="Cambria"/>
              </w:rPr>
              <w:t>2</w:t>
            </w:r>
          </w:p>
        </w:tc>
        <w:tc>
          <w:tcPr>
            <w:tcW w:w="726" w:type="pct"/>
            <w:shd w:val="clear" w:color="auto" w:fill="auto"/>
          </w:tcPr>
          <w:p w14:paraId="218264CE" w14:textId="08836F44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DF333F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58" w:type="pct"/>
            <w:vAlign w:val="center"/>
          </w:tcPr>
          <w:p w14:paraId="7484B645" w14:textId="0F53D3C3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99" w:type="pct"/>
          </w:tcPr>
          <w:p w14:paraId="22515B45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16" w:type="pct"/>
          </w:tcPr>
          <w:p w14:paraId="2627369E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8867BA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5D22BF6B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B515A8" w:rsidRPr="00640DF8" w:rsidRDefault="00B515A8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14:paraId="31FD4D66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379499F0" w14:textId="5026BDFD" w:rsidR="00367475" w:rsidRPr="00367475" w:rsidRDefault="00471FE6" w:rsidP="0036747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367475" w:rsidRPr="00367475">
        <w:t xml:space="preserve"> </w:t>
      </w:r>
      <w:proofErr w:type="spellStart"/>
      <w:r w:rsidR="00367475" w:rsidRPr="00367475">
        <w:rPr>
          <w:rFonts w:ascii="Cambria" w:hAnsi="Cambria"/>
          <w:b/>
          <w:bCs/>
        </w:rPr>
        <w:t>Css</w:t>
      </w:r>
      <w:proofErr w:type="spellEnd"/>
      <w:r w:rsidR="00367475" w:rsidRPr="00367475">
        <w:rPr>
          <w:rFonts w:ascii="Cambria" w:hAnsi="Cambria"/>
          <w:b/>
          <w:bCs/>
        </w:rPr>
        <w:t xml:space="preserve"> button hovers</w:t>
      </w:r>
    </w:p>
    <w:p w14:paraId="5AE24B20" w14:textId="4D709F35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2. CSS Animated</w:t>
      </w:r>
      <w:r w:rsidR="006C2FBE">
        <w:rPr>
          <w:rFonts w:ascii="Cambria" w:hAnsi="Cambria"/>
          <w:b/>
          <w:bCs/>
        </w:rPr>
        <w:t xml:space="preserve"> progress</w:t>
      </w:r>
      <w:r w:rsidRPr="00367475">
        <w:rPr>
          <w:rFonts w:ascii="Cambria" w:hAnsi="Cambria"/>
          <w:b/>
          <w:bCs/>
        </w:rPr>
        <w:t xml:space="preserve"> Bar</w:t>
      </w:r>
    </w:p>
    <w:p w14:paraId="3668FAA5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3. CSS hover Selector</w:t>
      </w:r>
    </w:p>
    <w:p w14:paraId="7464549E" w14:textId="4E9B7CE5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4.</w:t>
      </w:r>
      <w:r w:rsidR="006C2FBE" w:rsidRPr="006C2FBE">
        <w:rPr>
          <w:rFonts w:ascii="Cambria" w:hAnsi="Cambria"/>
          <w:b/>
          <w:bCs/>
        </w:rPr>
        <w:t xml:space="preserve"> </w:t>
      </w:r>
      <w:r w:rsidR="006C2FBE" w:rsidRPr="00367475">
        <w:rPr>
          <w:rFonts w:ascii="Cambria" w:hAnsi="Cambria"/>
          <w:b/>
          <w:bCs/>
        </w:rPr>
        <w:t>image upload</w:t>
      </w:r>
    </w:p>
    <w:p w14:paraId="480F38F2" w14:textId="12F9F368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5.</w:t>
      </w:r>
      <w:r w:rsidR="006C2FBE">
        <w:rPr>
          <w:rFonts w:ascii="Cambria" w:hAnsi="Cambria"/>
          <w:b/>
          <w:bCs/>
        </w:rPr>
        <w:t>bootstrap for designing</w:t>
      </w:r>
    </w:p>
    <w:p w14:paraId="0B086606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6. Login Form UI Design</w:t>
      </w:r>
    </w:p>
    <w:p w14:paraId="5C3E99F1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7. Sidebar Dashboard</w:t>
      </w:r>
    </w:p>
    <w:p w14:paraId="68A4A15E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 xml:space="preserve">8.div display using </w:t>
      </w:r>
      <w:proofErr w:type="spellStart"/>
      <w:r w:rsidRPr="00367475">
        <w:rPr>
          <w:rFonts w:ascii="Cambria" w:hAnsi="Cambria"/>
          <w:b/>
          <w:bCs/>
        </w:rPr>
        <w:t>javascript</w:t>
      </w:r>
      <w:proofErr w:type="spellEnd"/>
    </w:p>
    <w:p w14:paraId="0ECF85CB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9.Login</w:t>
      </w:r>
    </w:p>
    <w:p w14:paraId="4A4C6CC6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0.Log out</w:t>
      </w:r>
    </w:p>
    <w:p w14:paraId="70F5D253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1.image list</w:t>
      </w:r>
    </w:p>
    <w:p w14:paraId="2192B7A9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2. voting report</w:t>
      </w:r>
    </w:p>
    <w:p w14:paraId="149C8B77" w14:textId="1716B7AD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 xml:space="preserve">13.report with </w:t>
      </w:r>
      <w:r w:rsidR="006C2FBE">
        <w:rPr>
          <w:rFonts w:ascii="Cambria" w:hAnsi="Cambria"/>
          <w:b/>
          <w:bCs/>
        </w:rPr>
        <w:t>bar</w:t>
      </w:r>
    </w:p>
    <w:p w14:paraId="549F0921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4.vote casting</w:t>
      </w:r>
    </w:p>
    <w:p w14:paraId="742E19F7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5.Candidates List</w:t>
      </w:r>
    </w:p>
    <w:p w14:paraId="2561A3F4" w14:textId="37E0853A" w:rsidR="00471FE6" w:rsidRPr="00FB73D9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6.</w:t>
      </w:r>
      <w:r w:rsidR="006C2FBE">
        <w:rPr>
          <w:rFonts w:ascii="Cambria" w:hAnsi="Cambria"/>
          <w:b/>
          <w:bCs/>
        </w:rPr>
        <w:t>Add candidate</w:t>
      </w:r>
    </w:p>
    <w:p w14:paraId="5C368FB8" w14:textId="4BCC6EB0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4FD1DD5C" w14:textId="020DA42A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633EC9" w:rsidRPr="00633EC9">
        <w:t xml:space="preserve"> </w:t>
      </w:r>
      <w:r w:rsidR="00633EC9" w:rsidRPr="00633EC9">
        <w:rPr>
          <w:rFonts w:ascii="Cambria" w:hAnsi="Cambria"/>
          <w:b/>
          <w:bCs/>
        </w:rPr>
        <w:t xml:space="preserve">Image Slider - With </w:t>
      </w:r>
      <w:proofErr w:type="spellStart"/>
      <w:r w:rsidR="00633EC9" w:rsidRPr="00633EC9">
        <w:rPr>
          <w:rFonts w:ascii="Cambria" w:hAnsi="Cambria"/>
          <w:b/>
          <w:bCs/>
        </w:rPr>
        <w:t>Autoplay</w:t>
      </w:r>
      <w:proofErr w:type="spellEnd"/>
      <w:r w:rsidR="00633EC9" w:rsidRPr="00633EC9">
        <w:rPr>
          <w:rFonts w:ascii="Cambria" w:hAnsi="Cambria"/>
          <w:b/>
          <w:bCs/>
        </w:rPr>
        <w:t xml:space="preserve"> and Manual Navigation</w:t>
      </w:r>
    </w:p>
    <w:p w14:paraId="4125E179" w14:textId="59F9A4D2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633EC9" w:rsidRPr="00633EC9">
        <w:t xml:space="preserve"> </w:t>
      </w:r>
      <w:r w:rsidR="00633EC9" w:rsidRPr="00633EC9">
        <w:rPr>
          <w:rFonts w:ascii="Cambria" w:hAnsi="Cambria"/>
          <w:b/>
          <w:bCs/>
        </w:rPr>
        <w:t xml:space="preserve">HTML video </w:t>
      </w:r>
      <w:proofErr w:type="spellStart"/>
      <w:r w:rsidR="00633EC9" w:rsidRPr="00633EC9">
        <w:rPr>
          <w:rFonts w:ascii="Cambria" w:hAnsi="Cambria"/>
          <w:b/>
          <w:bCs/>
        </w:rPr>
        <w:t>autoplay</w:t>
      </w:r>
      <w:proofErr w:type="spellEnd"/>
      <w:r w:rsidR="00633EC9" w:rsidRPr="00633EC9">
        <w:rPr>
          <w:rFonts w:ascii="Cambria" w:hAnsi="Cambria"/>
          <w:b/>
          <w:bCs/>
        </w:rPr>
        <w:t xml:space="preserve"> Attribute</w:t>
      </w:r>
    </w:p>
    <w:p w14:paraId="0969F43A" w14:textId="40F95C52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633EC9" w:rsidRPr="00633EC9">
        <w:t xml:space="preserve"> </w:t>
      </w:r>
      <w:r w:rsidR="00633EC9" w:rsidRPr="00633EC9">
        <w:rPr>
          <w:rFonts w:ascii="Cambria" w:hAnsi="Cambria"/>
          <w:b/>
          <w:bCs/>
        </w:rPr>
        <w:t>Animated Drop-down Menu Bar</w:t>
      </w:r>
    </w:p>
    <w:p w14:paraId="395784C4" w14:textId="313A4DA6" w:rsidR="00633EC9" w:rsidRDefault="00633EC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</w:t>
      </w:r>
      <w:r w:rsidR="009C4715" w:rsidRPr="009C4715">
        <w:rPr>
          <w:rFonts w:ascii="Cambria" w:hAnsi="Cambria"/>
          <w:b/>
          <w:bCs/>
        </w:rPr>
        <w:t xml:space="preserve"> Social Media Buttons with Hover Animation</w:t>
      </w:r>
    </w:p>
    <w:p w14:paraId="24C19E51" w14:textId="325F276A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</w:t>
      </w:r>
      <w:r w:rsidRPr="009C4715">
        <w:t xml:space="preserve"> </w:t>
      </w:r>
      <w:r w:rsidRPr="009C4715">
        <w:rPr>
          <w:rFonts w:ascii="Cambria" w:hAnsi="Cambria"/>
          <w:b/>
          <w:bCs/>
        </w:rPr>
        <w:t>Zoom on Hover</w:t>
      </w:r>
    </w:p>
    <w:p w14:paraId="0777DECF" w14:textId="388F575C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Css button hovers</w:t>
      </w:r>
    </w:p>
    <w:p w14:paraId="6E17369E" w14:textId="5DFEF68B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 w:rsidRPr="009C4715">
        <w:t xml:space="preserve"> </w:t>
      </w:r>
      <w:r w:rsidRPr="009C4715">
        <w:rPr>
          <w:rFonts w:ascii="Cambria" w:hAnsi="Cambria"/>
          <w:b/>
          <w:bCs/>
        </w:rPr>
        <w:t>CSS Animated Bar Chart</w:t>
      </w:r>
    </w:p>
    <w:p w14:paraId="19451FBF" w14:textId="038CEC84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</w:t>
      </w:r>
      <w:r w:rsidRPr="009C4715">
        <w:t xml:space="preserve"> </w:t>
      </w:r>
      <w:proofErr w:type="gramStart"/>
      <w:r w:rsidRPr="009C4715">
        <w:rPr>
          <w:rFonts w:ascii="Cambria" w:hAnsi="Cambria"/>
          <w:b/>
          <w:bCs/>
        </w:rPr>
        <w:t>CSS :hover</w:t>
      </w:r>
      <w:proofErr w:type="gramEnd"/>
      <w:r w:rsidRPr="009C4715">
        <w:rPr>
          <w:rFonts w:ascii="Cambria" w:hAnsi="Cambria"/>
          <w:b/>
          <w:bCs/>
        </w:rPr>
        <w:t xml:space="preserve"> Selector</w:t>
      </w:r>
    </w:p>
    <w:p w14:paraId="505A3D59" w14:textId="5501D269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Bottom to top buttons</w:t>
      </w:r>
    </w:p>
    <w:p w14:paraId="41F1DA84" w14:textId="7DE41912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0.javascript </w:t>
      </w:r>
      <w:proofErr w:type="spellStart"/>
      <w:r>
        <w:rPr>
          <w:rFonts w:ascii="Cambria" w:hAnsi="Cambria"/>
          <w:b/>
          <w:bCs/>
        </w:rPr>
        <w:t>pop up</w:t>
      </w:r>
      <w:proofErr w:type="spellEnd"/>
      <w:r>
        <w:rPr>
          <w:rFonts w:ascii="Cambria" w:hAnsi="Cambria"/>
          <w:b/>
          <w:bCs/>
        </w:rPr>
        <w:t xml:space="preserve"> windows for video</w:t>
      </w:r>
    </w:p>
    <w:p w14:paraId="32A2B888" w14:textId="04BE0C15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</w:t>
      </w:r>
      <w:r w:rsidRPr="009C4715">
        <w:t xml:space="preserve"> </w:t>
      </w:r>
      <w:r w:rsidRPr="009C4715">
        <w:rPr>
          <w:rFonts w:ascii="Cambria" w:hAnsi="Cambria"/>
          <w:b/>
          <w:bCs/>
        </w:rPr>
        <w:t>Login Form UI Design</w:t>
      </w:r>
    </w:p>
    <w:p w14:paraId="40CB13B6" w14:textId="702B9466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1</w:t>
      </w:r>
      <w:r w:rsidR="009C4715">
        <w:rPr>
          <w:rFonts w:ascii="Cambria" w:hAnsi="Cambria"/>
          <w:b/>
          <w:bCs/>
        </w:rPr>
        <w:t>2.</w:t>
      </w:r>
      <w:r w:rsidR="009C4715" w:rsidRPr="009C4715">
        <w:t xml:space="preserve"> </w:t>
      </w:r>
      <w:r w:rsidR="009C4715" w:rsidRPr="009C4715">
        <w:rPr>
          <w:rFonts w:ascii="Cambria" w:hAnsi="Cambria"/>
          <w:b/>
          <w:bCs/>
        </w:rPr>
        <w:t>Sidebar Dashboard</w:t>
      </w:r>
    </w:p>
    <w:p w14:paraId="11CCBC34" w14:textId="765CC7BE" w:rsidR="00FC2ACB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div dis</w:t>
      </w:r>
      <w:r w:rsidR="00FC2ACB">
        <w:rPr>
          <w:rFonts w:ascii="Cambria" w:hAnsi="Cambria"/>
          <w:b/>
          <w:bCs/>
        </w:rPr>
        <w:t xml:space="preserve">play using </w:t>
      </w:r>
      <w:proofErr w:type="spellStart"/>
      <w:r w:rsidR="00FC2ACB">
        <w:rPr>
          <w:rFonts w:ascii="Cambria" w:hAnsi="Cambria"/>
          <w:b/>
          <w:bCs/>
        </w:rPr>
        <w:t>javascript</w:t>
      </w:r>
      <w:proofErr w:type="spellEnd"/>
    </w:p>
    <w:p w14:paraId="6BD90DF6" w14:textId="3113060C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</w:t>
      </w:r>
      <w:r w:rsidR="00FC2ACB">
        <w:rPr>
          <w:rFonts w:ascii="Cambria" w:hAnsi="Cambria"/>
          <w:b/>
          <w:bCs/>
        </w:rPr>
        <w:t>support mobile browser</w:t>
      </w:r>
    </w:p>
    <w:p w14:paraId="7F90D267" w14:textId="72B5E8EF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</w:t>
      </w:r>
      <w:r w:rsidR="00FC2ACB">
        <w:rPr>
          <w:rFonts w:ascii="Cambria" w:hAnsi="Cambria"/>
          <w:b/>
          <w:bCs/>
        </w:rPr>
        <w:t>value getting &amp; insert into database using php</w:t>
      </w:r>
    </w:p>
    <w:p w14:paraId="6AA3792D" w14:textId="05837399" w:rsidR="009C4715" w:rsidRDefault="009C4715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.</w:t>
      </w:r>
      <w:r w:rsidR="00FC2ACB" w:rsidRPr="00FC2ACB">
        <w:t xml:space="preserve"> </w:t>
      </w:r>
      <w:r w:rsidR="00FC2ACB" w:rsidRPr="00FC2ACB">
        <w:rPr>
          <w:rFonts w:ascii="Cambria" w:hAnsi="Cambria"/>
          <w:b/>
          <w:bCs/>
        </w:rPr>
        <w:t xml:space="preserve">Contact Page - With PHP Send Emails - Using </w:t>
      </w:r>
      <w:proofErr w:type="spellStart"/>
      <w:r w:rsidR="00FC2ACB" w:rsidRPr="00FC2ACB">
        <w:rPr>
          <w:rFonts w:ascii="Cambria" w:hAnsi="Cambria"/>
          <w:b/>
          <w:bCs/>
        </w:rPr>
        <w:t>PHPMalier</w:t>
      </w:r>
      <w:proofErr w:type="spellEnd"/>
    </w:p>
    <w:p w14:paraId="27A21E95" w14:textId="1A2EE17B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14:paraId="21721995" w14:textId="500FD095" w:rsidR="00367475" w:rsidRPr="00367475" w:rsidRDefault="00FB73D9" w:rsidP="0036747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367475" w:rsidRPr="00367475">
        <w:t xml:space="preserve"> </w:t>
      </w:r>
      <w:proofErr w:type="spellStart"/>
      <w:r w:rsidR="00367475" w:rsidRPr="00367475">
        <w:rPr>
          <w:rFonts w:ascii="Cambria" w:hAnsi="Cambria"/>
          <w:b/>
          <w:bCs/>
        </w:rPr>
        <w:t>Css</w:t>
      </w:r>
      <w:proofErr w:type="spellEnd"/>
      <w:r w:rsidR="00367475" w:rsidRPr="00367475">
        <w:rPr>
          <w:rFonts w:ascii="Cambria" w:hAnsi="Cambria"/>
          <w:b/>
          <w:bCs/>
        </w:rPr>
        <w:t xml:space="preserve"> button hovers</w:t>
      </w:r>
    </w:p>
    <w:p w14:paraId="314C2A3E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2. CSS Animated Bar Chart</w:t>
      </w:r>
    </w:p>
    <w:p w14:paraId="51FD6071" w14:textId="778575AC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 xml:space="preserve">3. div display using </w:t>
      </w:r>
      <w:proofErr w:type="spellStart"/>
      <w:r w:rsidR="006C2FBE">
        <w:rPr>
          <w:rFonts w:ascii="Cambria" w:hAnsi="Cambria"/>
          <w:b/>
          <w:bCs/>
        </w:rPr>
        <w:t>css</w:t>
      </w:r>
      <w:proofErr w:type="spellEnd"/>
    </w:p>
    <w:p w14:paraId="0069B9AE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 xml:space="preserve">4. div display using </w:t>
      </w:r>
      <w:proofErr w:type="spellStart"/>
      <w:r w:rsidRPr="00367475">
        <w:rPr>
          <w:rFonts w:ascii="Cambria" w:hAnsi="Cambria"/>
          <w:b/>
          <w:bCs/>
        </w:rPr>
        <w:t>javascript</w:t>
      </w:r>
      <w:proofErr w:type="spellEnd"/>
    </w:p>
    <w:p w14:paraId="7304E787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5. Zoom on Hover</w:t>
      </w:r>
    </w:p>
    <w:p w14:paraId="1E332367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6. Sidebar Dashboard</w:t>
      </w:r>
    </w:p>
    <w:p w14:paraId="2AE1E3F0" w14:textId="6A6C6024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7. value getting &amp;</w:t>
      </w:r>
      <w:r w:rsidR="006C2FBE">
        <w:rPr>
          <w:rFonts w:ascii="Cambria" w:hAnsi="Cambria"/>
          <w:b/>
          <w:bCs/>
        </w:rPr>
        <w:t xml:space="preserve"> shown</w:t>
      </w:r>
      <w:r w:rsidRPr="00367475">
        <w:rPr>
          <w:rFonts w:ascii="Cambria" w:hAnsi="Cambria"/>
          <w:b/>
          <w:bCs/>
        </w:rPr>
        <w:t xml:space="preserve"> into database using php</w:t>
      </w:r>
    </w:p>
    <w:p w14:paraId="36F22689" w14:textId="161865C9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 xml:space="preserve">8. </w:t>
      </w:r>
      <w:r w:rsidR="006C2FBE">
        <w:rPr>
          <w:rFonts w:ascii="Cambria" w:hAnsi="Cambria"/>
          <w:b/>
          <w:bCs/>
        </w:rPr>
        <w:t>sign up</w:t>
      </w:r>
      <w:r w:rsidRPr="00367475">
        <w:rPr>
          <w:rFonts w:ascii="Cambria" w:hAnsi="Cambria"/>
          <w:b/>
          <w:bCs/>
        </w:rPr>
        <w:t xml:space="preserve"> Form UI Design</w:t>
      </w:r>
    </w:p>
    <w:p w14:paraId="02BD2007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9.zoom on hover</w:t>
      </w:r>
    </w:p>
    <w:p w14:paraId="2C82603F" w14:textId="0FDC83A6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 xml:space="preserve">10.  </w:t>
      </w:r>
      <w:r w:rsidR="006C2FBE">
        <w:rPr>
          <w:rFonts w:ascii="Cambria" w:hAnsi="Cambria"/>
          <w:b/>
          <w:bCs/>
        </w:rPr>
        <w:t>id checking</w:t>
      </w:r>
    </w:p>
    <w:p w14:paraId="20B3111B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1. Hover Animation</w:t>
      </w:r>
    </w:p>
    <w:p w14:paraId="10A3F67A" w14:textId="79D34FC8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 xml:space="preserve">12. </w:t>
      </w:r>
      <w:r w:rsidR="006C2FBE" w:rsidRPr="00367475">
        <w:rPr>
          <w:rFonts w:ascii="Cambria" w:hAnsi="Cambria"/>
          <w:b/>
          <w:bCs/>
        </w:rPr>
        <w:t>Contact Page - With PHP</w:t>
      </w:r>
    </w:p>
    <w:p w14:paraId="7D336C9A" w14:textId="3C6B421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 xml:space="preserve">13 </w:t>
      </w:r>
    </w:p>
    <w:p w14:paraId="38DA3852" w14:textId="41FC759A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4.</w:t>
      </w:r>
    </w:p>
    <w:p w14:paraId="26AF7CAE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5.</w:t>
      </w:r>
    </w:p>
    <w:p w14:paraId="354EDF5A" w14:textId="77777777" w:rsidR="00367475" w:rsidRPr="00367475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16</w:t>
      </w:r>
    </w:p>
    <w:p w14:paraId="57468EE4" w14:textId="2DDB45C1" w:rsidR="00FB73D9" w:rsidRDefault="00367475" w:rsidP="00367475">
      <w:pPr>
        <w:rPr>
          <w:rFonts w:ascii="Cambria" w:hAnsi="Cambria"/>
          <w:b/>
          <w:bCs/>
        </w:rPr>
      </w:pPr>
      <w:r w:rsidRPr="00367475">
        <w:rPr>
          <w:rFonts w:ascii="Cambria" w:hAnsi="Cambria"/>
          <w:b/>
          <w:bCs/>
        </w:rPr>
        <w:t>TEAM MEMBER 4 LIST OF FEATURES</w:t>
      </w:r>
      <w:r w:rsidR="00FB73D9" w:rsidRPr="00471FE6">
        <w:rPr>
          <w:rFonts w:ascii="Cambria" w:hAnsi="Cambria"/>
          <w:b/>
          <w:bCs/>
        </w:rPr>
        <w:t>TEAM</w:t>
      </w:r>
      <w:r w:rsidR="00FB73D9">
        <w:rPr>
          <w:rFonts w:ascii="Cambria" w:hAnsi="Cambria"/>
          <w:b/>
          <w:bCs/>
        </w:rPr>
        <w:softHyphen/>
      </w:r>
      <w:r w:rsidR="00FB73D9">
        <w:rPr>
          <w:rFonts w:ascii="Cambria" w:hAnsi="Cambria"/>
          <w:b/>
          <w:bCs/>
        </w:rPr>
        <w:softHyphen/>
      </w:r>
      <w:r w:rsidR="00FB73D9">
        <w:rPr>
          <w:rFonts w:ascii="Cambria" w:hAnsi="Cambria"/>
          <w:b/>
          <w:bCs/>
        </w:rPr>
        <w:softHyphen/>
      </w:r>
      <w:r w:rsidR="00FB73D9">
        <w:rPr>
          <w:rFonts w:ascii="Cambria" w:hAnsi="Cambria"/>
          <w:b/>
          <w:bCs/>
        </w:rPr>
        <w:softHyphen/>
      </w:r>
      <w:r w:rsidR="00FB73D9">
        <w:rPr>
          <w:rFonts w:ascii="Cambria" w:hAnsi="Cambria"/>
          <w:b/>
          <w:bCs/>
        </w:rPr>
        <w:softHyphen/>
      </w:r>
      <w:r w:rsidR="00FB73D9">
        <w:rPr>
          <w:rFonts w:ascii="Cambria" w:hAnsi="Cambria"/>
          <w:b/>
          <w:bCs/>
        </w:rPr>
        <w:softHyphen/>
      </w:r>
      <w:r w:rsidR="00FB73D9">
        <w:rPr>
          <w:rFonts w:ascii="Cambria" w:hAnsi="Cambria"/>
          <w:b/>
          <w:bCs/>
        </w:rPr>
        <w:softHyphen/>
      </w:r>
      <w:r w:rsidR="00FB73D9">
        <w:rPr>
          <w:rFonts w:ascii="Cambria" w:hAnsi="Cambria"/>
          <w:b/>
          <w:bCs/>
        </w:rPr>
        <w:softHyphen/>
      </w:r>
      <w:r w:rsidR="00FB73D9">
        <w:rPr>
          <w:rFonts w:ascii="Cambria" w:hAnsi="Cambria"/>
          <w:b/>
          <w:bCs/>
        </w:rPr>
        <w:softHyphen/>
      </w:r>
      <w:r w:rsidR="00FB73D9" w:rsidRPr="00471FE6">
        <w:rPr>
          <w:rFonts w:ascii="Cambria" w:hAnsi="Cambria"/>
          <w:b/>
          <w:bCs/>
        </w:rPr>
        <w:t xml:space="preserve"> MEMBER </w:t>
      </w:r>
      <w:r w:rsidR="00FB73D9">
        <w:rPr>
          <w:rFonts w:ascii="Cambria" w:hAnsi="Cambria"/>
          <w:b/>
          <w:bCs/>
        </w:rPr>
        <w:t>4</w:t>
      </w:r>
      <w:r w:rsidR="00FB73D9" w:rsidRPr="00471FE6">
        <w:rPr>
          <w:rFonts w:ascii="Cambria" w:hAnsi="Cambria"/>
          <w:b/>
          <w:bCs/>
        </w:rPr>
        <w:t xml:space="preserve"> LIST OF FEATURES</w:t>
      </w:r>
    </w:p>
    <w:p w14:paraId="48E4B2A5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</w:p>
    <w:p w14:paraId="08A63A6A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</w:p>
    <w:p w14:paraId="6C1B9925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</w:p>
    <w:p w14:paraId="79CF19D2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…</w:t>
      </w:r>
    </w:p>
    <w:p w14:paraId="191E9762" w14:textId="77777777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</w:p>
    <w:p w14:paraId="393C3EEB" w14:textId="77777777" w:rsidR="00FB73D9" w:rsidRPr="00471FE6" w:rsidRDefault="00FB73D9" w:rsidP="00420FC5">
      <w:pPr>
        <w:rPr>
          <w:rFonts w:ascii="Cambria" w:hAnsi="Cambria"/>
          <w:b/>
          <w:bCs/>
        </w:rPr>
      </w:pP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A93C38" w14:textId="77777777" w:rsidR="00FD1565" w:rsidRDefault="00FD1565" w:rsidP="00E92083">
      <w:pPr>
        <w:spacing w:after="0" w:line="240" w:lineRule="auto"/>
      </w:pPr>
      <w:r>
        <w:separator/>
      </w:r>
    </w:p>
  </w:endnote>
  <w:endnote w:type="continuationSeparator" w:id="0">
    <w:p w14:paraId="6F551903" w14:textId="77777777" w:rsidR="00FD1565" w:rsidRDefault="00FD1565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F336F4" w14:textId="77777777" w:rsidR="00FD1565" w:rsidRDefault="00FD1565" w:rsidP="00E92083">
      <w:pPr>
        <w:spacing w:after="0" w:line="240" w:lineRule="auto"/>
      </w:pPr>
      <w:r>
        <w:separator/>
      </w:r>
    </w:p>
  </w:footnote>
  <w:footnote w:type="continuationSeparator" w:id="0">
    <w:p w14:paraId="178F6558" w14:textId="77777777" w:rsidR="00FD1565" w:rsidRDefault="00FD1565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8101E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46844"/>
    <w:rsid w:val="00350FCE"/>
    <w:rsid w:val="00356DBF"/>
    <w:rsid w:val="00367475"/>
    <w:rsid w:val="00384C7B"/>
    <w:rsid w:val="003965A5"/>
    <w:rsid w:val="003A7AC4"/>
    <w:rsid w:val="003D3225"/>
    <w:rsid w:val="003D5532"/>
    <w:rsid w:val="00420FC5"/>
    <w:rsid w:val="00441E29"/>
    <w:rsid w:val="00471FE6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E201C"/>
    <w:rsid w:val="00620E9A"/>
    <w:rsid w:val="00622CBB"/>
    <w:rsid w:val="00633EC9"/>
    <w:rsid w:val="00640DF8"/>
    <w:rsid w:val="00645468"/>
    <w:rsid w:val="00653130"/>
    <w:rsid w:val="00665EB7"/>
    <w:rsid w:val="006819F6"/>
    <w:rsid w:val="006C2FBE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8010DF"/>
    <w:rsid w:val="008155FF"/>
    <w:rsid w:val="00821981"/>
    <w:rsid w:val="008333F2"/>
    <w:rsid w:val="00880074"/>
    <w:rsid w:val="008867BA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C4715"/>
    <w:rsid w:val="009C686E"/>
    <w:rsid w:val="009D7D71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6536E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054E5"/>
    <w:rsid w:val="00E11D29"/>
    <w:rsid w:val="00E1280B"/>
    <w:rsid w:val="00E221FF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87710"/>
    <w:rsid w:val="00FA3799"/>
    <w:rsid w:val="00FB0DA3"/>
    <w:rsid w:val="00FB18A1"/>
    <w:rsid w:val="00FB438D"/>
    <w:rsid w:val="00FB73D9"/>
    <w:rsid w:val="00FC0117"/>
    <w:rsid w:val="00FC1A8D"/>
    <w:rsid w:val="00FC2ACB"/>
    <w:rsid w:val="00FC36F3"/>
    <w:rsid w:val="00FD1565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paragraph" w:styleId="Heading2">
    <w:name w:val="heading 2"/>
    <w:basedOn w:val="Normal"/>
    <w:link w:val="Heading2Char"/>
    <w:uiPriority w:val="9"/>
    <w:qFormat/>
    <w:rsid w:val="009C471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715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93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Md. jamil chowdhury</cp:lastModifiedBy>
  <cp:revision>6</cp:revision>
  <cp:lastPrinted>2017-05-02T04:19:00Z</cp:lastPrinted>
  <dcterms:created xsi:type="dcterms:W3CDTF">2020-09-06T19:23:00Z</dcterms:created>
  <dcterms:modified xsi:type="dcterms:W3CDTF">2020-09-23T06:57:00Z</dcterms:modified>
</cp:coreProperties>
</file>